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EC55B" w14:textId="195F280B" w:rsidR="00FB70A0" w:rsidRPr="00DA634D" w:rsidRDefault="00DA634D">
      <w:pPr>
        <w:rPr>
          <w:rFonts w:ascii="Times New Roman" w:hAnsi="Times New Roman" w:cs="Times New Roman"/>
          <w:sz w:val="36"/>
          <w:szCs w:val="36"/>
        </w:rPr>
      </w:pPr>
      <w:r w:rsidRPr="00DA634D">
        <w:rPr>
          <w:rFonts w:ascii="Times New Roman" w:hAnsi="Times New Roman" w:cs="Times New Roman"/>
          <w:sz w:val="36"/>
          <w:szCs w:val="36"/>
        </w:rPr>
        <w:t xml:space="preserve">Equipo 2 </w:t>
      </w:r>
    </w:p>
    <w:p w14:paraId="728FDC4D" w14:textId="6E7E43D0" w:rsidR="00DA634D" w:rsidRDefault="00DA634D">
      <w:r w:rsidRPr="00DA634D">
        <w:rPr>
          <w:rFonts w:ascii="Times New Roman" w:hAnsi="Times New Roman" w:cs="Times New Roman"/>
          <w:sz w:val="36"/>
          <w:szCs w:val="36"/>
        </w:rPr>
        <w:t xml:space="preserve">Link de Trello: </w:t>
      </w:r>
      <w:hyperlink r:id="rId4" w:history="1">
        <w:r w:rsidRPr="00DA634D">
          <w:rPr>
            <w:rStyle w:val="Hipervnculo"/>
            <w:rFonts w:ascii="Times New Roman" w:hAnsi="Times New Roman" w:cs="Times New Roman"/>
            <w:sz w:val="36"/>
            <w:szCs w:val="36"/>
          </w:rPr>
          <w:t>https://trello.com/invite/b/whpJYtsq/d7276037c3ef55c147b4226972b64503/proyecto-final</w:t>
        </w:r>
      </w:hyperlink>
      <w:r>
        <w:t xml:space="preserve"> </w:t>
      </w:r>
    </w:p>
    <w:sectPr w:rsidR="00DA634D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2Mzc2MTOwMDA2NTFU0lEKTi0uzszPAykwrAUAJJVlqywAAAA="/>
  </w:docVars>
  <w:rsids>
    <w:rsidRoot w:val="00DA634D"/>
    <w:rsid w:val="0008152D"/>
    <w:rsid w:val="001A3AD4"/>
    <w:rsid w:val="006908AC"/>
    <w:rsid w:val="0069593C"/>
    <w:rsid w:val="00BF39BD"/>
    <w:rsid w:val="00CF74FA"/>
    <w:rsid w:val="00D97468"/>
    <w:rsid w:val="00DA634D"/>
    <w:rsid w:val="00FB70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B0115"/>
  <w15:chartTrackingRefBased/>
  <w15:docId w15:val="{A70285BB-F562-4EA5-AFE3-41BC4A63E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DA634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DA63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trello.com/invite/b/whpJYtsq/d7276037c3ef55c147b4226972b64503/proyecto-fina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</Words>
  <Characters>181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hí Esquivel Valenzuela</dc:creator>
  <cp:keywords/>
  <dc:description/>
  <cp:lastModifiedBy>Anahí Esquivel Valenzuela</cp:lastModifiedBy>
  <cp:revision>1</cp:revision>
  <dcterms:created xsi:type="dcterms:W3CDTF">2021-11-26T02:28:00Z</dcterms:created>
  <dcterms:modified xsi:type="dcterms:W3CDTF">2021-11-26T02:29:00Z</dcterms:modified>
</cp:coreProperties>
</file>